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111B8" w:rsidRDefault="00BA5118" w:rsidP="006E1E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hat is metabolism?</w:t>
      </w:r>
    </w:p>
    <w:p w:rsidR="00BA5118" w:rsidRDefault="00BA5118" w:rsidP="00BA5118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rocess by which your body converts what you eat and drink into energy</w:t>
      </w:r>
    </w:p>
    <w:p w:rsidR="003C1468" w:rsidRDefault="003C1468" w:rsidP="003C1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bolism – induces changes that allow us to convert foods to energy and building blocks for molecules, and elimination of nitrogenous wastes</w:t>
      </w:r>
    </w:p>
    <w:p w:rsidR="003C1468" w:rsidRDefault="00D9319B" w:rsidP="003C1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owadays, metabolism means all the chemical reactions in an </w:t>
      </w:r>
      <w:r w:rsidR="00B77A33">
        <w:rPr>
          <w:rFonts w:ascii="Arial" w:hAnsi="Arial" w:cs="Arial"/>
          <w:sz w:val="24"/>
          <w:szCs w:val="40"/>
        </w:rPr>
        <w:t>organisms</w:t>
      </w:r>
      <w:r>
        <w:rPr>
          <w:rFonts w:ascii="Arial" w:hAnsi="Arial" w:cs="Arial"/>
          <w:sz w:val="24"/>
          <w:szCs w:val="40"/>
        </w:rPr>
        <w:t xml:space="preserve"> – now the old metabolism is called intermediary or intermediate metabolism</w:t>
      </w:r>
    </w:p>
    <w:p w:rsidR="00D9319B" w:rsidRDefault="00D9319B" w:rsidP="003C1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We are focusing on intermediate metabolism</w:t>
      </w:r>
    </w:p>
    <w:p w:rsidR="00F7533C" w:rsidRDefault="00B3031E" w:rsidP="003C1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e need resources or energy to power metabolism so need signalling to tell they </w:t>
      </w:r>
      <w:r w:rsidR="00CA0672">
        <w:rPr>
          <w:rFonts w:ascii="Arial" w:hAnsi="Arial" w:cs="Arial"/>
          <w:sz w:val="24"/>
          <w:szCs w:val="40"/>
        </w:rPr>
        <w:t>system</w:t>
      </w:r>
      <w:r>
        <w:rPr>
          <w:rFonts w:ascii="Arial" w:hAnsi="Arial" w:cs="Arial"/>
          <w:sz w:val="24"/>
          <w:szCs w:val="40"/>
        </w:rPr>
        <w:t xml:space="preserve"> that everything is ready for process – we need enzymes that are </w:t>
      </w:r>
      <w:r w:rsidR="00CA0672">
        <w:rPr>
          <w:rFonts w:ascii="Arial" w:hAnsi="Arial" w:cs="Arial"/>
          <w:sz w:val="24"/>
          <w:szCs w:val="40"/>
        </w:rPr>
        <w:t>proteins</w:t>
      </w:r>
      <w:r>
        <w:rPr>
          <w:rFonts w:ascii="Arial" w:hAnsi="Arial" w:cs="Arial"/>
          <w:sz w:val="24"/>
          <w:szCs w:val="40"/>
        </w:rPr>
        <w:t xml:space="preserve"> – </w:t>
      </w:r>
      <w:r w:rsidR="00CA0672">
        <w:rPr>
          <w:rFonts w:ascii="Arial" w:hAnsi="Arial" w:cs="Arial"/>
          <w:sz w:val="24"/>
          <w:szCs w:val="40"/>
        </w:rPr>
        <w:t>and</w:t>
      </w:r>
      <w:r>
        <w:rPr>
          <w:rFonts w:ascii="Arial" w:hAnsi="Arial" w:cs="Arial"/>
          <w:sz w:val="24"/>
          <w:szCs w:val="40"/>
        </w:rPr>
        <w:t xml:space="preserve"> </w:t>
      </w:r>
      <w:r w:rsidR="00CA0672">
        <w:rPr>
          <w:rFonts w:ascii="Arial" w:hAnsi="Arial" w:cs="Arial"/>
          <w:sz w:val="24"/>
          <w:szCs w:val="40"/>
        </w:rPr>
        <w:t>where</w:t>
      </w:r>
      <w:r>
        <w:rPr>
          <w:rFonts w:ascii="Arial" w:hAnsi="Arial" w:cs="Arial"/>
          <w:sz w:val="24"/>
          <w:szCs w:val="40"/>
        </w:rPr>
        <w:t xml:space="preserve"> we get </w:t>
      </w:r>
      <w:r w:rsidR="00CA0672">
        <w:rPr>
          <w:rFonts w:ascii="Arial" w:hAnsi="Arial" w:cs="Arial"/>
          <w:sz w:val="24"/>
          <w:szCs w:val="40"/>
        </w:rPr>
        <w:t>proteins</w:t>
      </w:r>
      <w:r>
        <w:rPr>
          <w:rFonts w:ascii="Arial" w:hAnsi="Arial" w:cs="Arial"/>
          <w:sz w:val="24"/>
          <w:szCs w:val="40"/>
        </w:rPr>
        <w:t xml:space="preserve"> from </w:t>
      </w:r>
      <w:r w:rsidR="00B77A33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aa</w:t>
      </w:r>
    </w:p>
    <w:p w:rsidR="00B77A33" w:rsidRDefault="00B77A33" w:rsidP="003C1468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bolism involves catabolism which is breaking down and anabolism which is building up molecules</w:t>
      </w:r>
      <w:r>
        <w:rPr>
          <w:rFonts w:ascii="Arial" w:hAnsi="Arial" w:cs="Arial"/>
          <w:sz w:val="24"/>
          <w:szCs w:val="40"/>
        </w:rPr>
        <w:tab/>
      </w:r>
    </w:p>
    <w:p w:rsidR="00B77A33" w:rsidRDefault="00B77A33" w:rsidP="00B77A3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reak down food and dead cells</w:t>
      </w:r>
    </w:p>
    <w:p w:rsidR="00B77A33" w:rsidRDefault="00B77A33" w:rsidP="00B77A33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ild up fresh things as required based on signalling</w:t>
      </w:r>
    </w:p>
    <w:p w:rsidR="00F826CD" w:rsidRDefault="00F826CD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zymes function as teams – called biochemical pathways</w:t>
      </w:r>
    </w:p>
    <w:p w:rsidR="00CA5A59" w:rsidRDefault="00CA5A59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bolic strategies provide way to assist the enzymes by keeping the team together – enzyme clustering</w:t>
      </w:r>
    </w:p>
    <w:p w:rsidR="00CA5A59" w:rsidRDefault="00E23A66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verything</w:t>
      </w:r>
      <w:r w:rsidR="00F41261">
        <w:rPr>
          <w:rFonts w:ascii="Arial" w:hAnsi="Arial" w:cs="Arial"/>
          <w:sz w:val="24"/>
          <w:szCs w:val="40"/>
        </w:rPr>
        <w:t xml:space="preserve"> under control of thermodynamic</w:t>
      </w:r>
    </w:p>
    <w:p w:rsidR="00E23A66" w:rsidRDefault="00E23A66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 enzymes in the pathway need to be regulated</w:t>
      </w:r>
      <w:r w:rsidR="002D4F2A">
        <w:rPr>
          <w:rFonts w:ascii="Arial" w:hAnsi="Arial" w:cs="Arial"/>
          <w:sz w:val="24"/>
          <w:szCs w:val="40"/>
        </w:rPr>
        <w:t xml:space="preserve"> – functioned as required to deliver the product on time – powered by energy</w:t>
      </w:r>
    </w:p>
    <w:p w:rsidR="002D4F2A" w:rsidRDefault="002D4F2A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is in chemical bond</w:t>
      </w:r>
      <w:r w:rsidR="00ED716A">
        <w:rPr>
          <w:rFonts w:ascii="Arial" w:hAnsi="Arial" w:cs="Arial"/>
          <w:sz w:val="24"/>
          <w:szCs w:val="40"/>
        </w:rPr>
        <w:t xml:space="preserve"> – look at molecules that store energy in high energy bond – mostly phosphate molecules </w:t>
      </w:r>
    </w:p>
    <w:p w:rsidR="00257C33" w:rsidRDefault="00257C33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o waste, no accumulation – the moment the molecules are made – they are turnover</w:t>
      </w:r>
    </w:p>
    <w:p w:rsidR="00567626" w:rsidRDefault="00567626" w:rsidP="00F826CD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rgansims evolve to use different sources of energy and reducing power</w:t>
      </w:r>
    </w:p>
    <w:p w:rsidR="00567626" w:rsidRDefault="00567626" w:rsidP="0056762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eed reducing agent</w:t>
      </w:r>
    </w:p>
    <w:p w:rsidR="00567626" w:rsidRDefault="00567626" w:rsidP="0056762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Need carbon – cannot use coal directly – can use organic compound </w:t>
      </w:r>
    </w:p>
    <w:p w:rsidR="00567626" w:rsidRDefault="00747AAB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arliest form of life called chemoautotroph – oxidise inorganic compound for reducing power and use carbon dioxide from air</w:t>
      </w:r>
    </w:p>
    <w:p w:rsidR="00747AAB" w:rsidRDefault="00747AAB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ule-green algae clled photoautotroph – use sunlight directly and water as reducing agent – use carbon from air</w:t>
      </w:r>
    </w:p>
    <w:p w:rsidR="00747AAB" w:rsidRDefault="00747AAB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Humans are heterotroph – require organic compound as source of ATP – depend on organic compound to provide us reducing agent – need pre-built organic carbon</w:t>
      </w:r>
    </w:p>
    <w:p w:rsidR="00747AAB" w:rsidRDefault="00747AAB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verview of metabolism</w:t>
      </w:r>
    </w:p>
    <w:p w:rsidR="00747AAB" w:rsidRDefault="00747AAB" w:rsidP="00747AA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ynthesis and degradation of small molecules to provide us carbon, reducing agent, and energy</w:t>
      </w:r>
    </w:p>
    <w:p w:rsidR="00747AAB" w:rsidRDefault="00747AAB" w:rsidP="00747AA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ergy metabolism – to generate and store energy </w:t>
      </w:r>
    </w:p>
    <w:p w:rsidR="00747AAB" w:rsidRDefault="00747AAB" w:rsidP="00747AAB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ther central pathways that account for mass transfer and energy in the cell</w:t>
      </w:r>
    </w:p>
    <w:p w:rsidR="00747AAB" w:rsidRDefault="00747AAB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atabolic or degradation – take nutrients and cell components</w:t>
      </w:r>
      <w:r w:rsidR="00353999">
        <w:rPr>
          <w:rFonts w:ascii="Arial" w:hAnsi="Arial" w:cs="Arial"/>
          <w:sz w:val="24"/>
          <w:szCs w:val="40"/>
        </w:rPr>
        <w:t xml:space="preserve"> (that we don’t need)</w:t>
      </w:r>
      <w:r>
        <w:rPr>
          <w:rFonts w:ascii="Arial" w:hAnsi="Arial" w:cs="Arial"/>
          <w:sz w:val="24"/>
          <w:szCs w:val="40"/>
        </w:rPr>
        <w:t xml:space="preserve"> and break them down – salvage – make energy or small molecule – then funnel through biosynthesis pathway to generate complex molecules – ATP – NADPH gets oxidised to NADP+ - </w:t>
      </w:r>
      <w:r w:rsidR="00E4551D">
        <w:rPr>
          <w:rFonts w:ascii="Arial" w:hAnsi="Arial" w:cs="Arial"/>
          <w:sz w:val="24"/>
          <w:szCs w:val="40"/>
        </w:rPr>
        <w:t>the biosynthesis is anabolism</w:t>
      </w:r>
    </w:p>
    <w:p w:rsidR="00576686" w:rsidRDefault="00576686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nabolism – makes the molecules that our</w:t>
      </w:r>
      <w:r w:rsidR="00A710A6">
        <w:rPr>
          <w:rFonts w:ascii="Arial" w:hAnsi="Arial" w:cs="Arial"/>
          <w:sz w:val="24"/>
          <w:szCs w:val="40"/>
        </w:rPr>
        <w:t xml:space="preserve"> cells, tissues, organs</w:t>
      </w:r>
      <w:r>
        <w:rPr>
          <w:rFonts w:ascii="Arial" w:hAnsi="Arial" w:cs="Arial"/>
          <w:sz w:val="24"/>
          <w:szCs w:val="40"/>
        </w:rPr>
        <w:t xml:space="preserve"> </w:t>
      </w:r>
      <w:r w:rsidR="00A710A6">
        <w:rPr>
          <w:rFonts w:ascii="Arial" w:hAnsi="Arial" w:cs="Arial"/>
          <w:sz w:val="24"/>
          <w:szCs w:val="40"/>
        </w:rPr>
        <w:t>require</w:t>
      </w:r>
      <w:r>
        <w:rPr>
          <w:rFonts w:ascii="Arial" w:hAnsi="Arial" w:cs="Arial"/>
          <w:sz w:val="24"/>
          <w:szCs w:val="40"/>
        </w:rPr>
        <w:t xml:space="preserve"> at that moment – depending on the signal received</w:t>
      </w:r>
    </w:p>
    <w:p w:rsidR="00A710A6" w:rsidRDefault="00A710A6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lastRenderedPageBreak/>
        <w:t xml:space="preserve">Metabolic pathways consist of a series of reaction </w:t>
      </w:r>
      <w:r w:rsidR="006B653F">
        <w:rPr>
          <w:rFonts w:ascii="Arial" w:hAnsi="Arial" w:cs="Arial"/>
          <w:sz w:val="24"/>
          <w:szCs w:val="40"/>
        </w:rPr>
        <w:t xml:space="preserve">– the energy and substances from some reactions </w:t>
      </w:r>
      <w:r w:rsidR="008C2E5F">
        <w:rPr>
          <w:rFonts w:ascii="Arial" w:hAnsi="Arial" w:cs="Arial"/>
          <w:sz w:val="24"/>
          <w:szCs w:val="40"/>
        </w:rPr>
        <w:t>are</w:t>
      </w:r>
      <w:r w:rsidR="006B653F">
        <w:rPr>
          <w:rFonts w:ascii="Arial" w:hAnsi="Arial" w:cs="Arial"/>
          <w:sz w:val="24"/>
          <w:szCs w:val="40"/>
        </w:rPr>
        <w:t xml:space="preserve"> used in the other until we get the final </w:t>
      </w:r>
      <w:r w:rsidR="008C2E5F">
        <w:rPr>
          <w:rFonts w:ascii="Arial" w:hAnsi="Arial" w:cs="Arial"/>
          <w:sz w:val="24"/>
          <w:szCs w:val="40"/>
        </w:rPr>
        <w:t>products</w:t>
      </w:r>
      <w:r w:rsidR="006B653F">
        <w:rPr>
          <w:rFonts w:ascii="Arial" w:hAnsi="Arial" w:cs="Arial"/>
          <w:sz w:val="24"/>
          <w:szCs w:val="40"/>
        </w:rPr>
        <w:t xml:space="preserve"> that we are interested – most cases only the end products are important – the sequence is only needed for the end product</w:t>
      </w:r>
    </w:p>
    <w:p w:rsidR="008C2E5F" w:rsidRDefault="00276885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ome pathways are 10 to 12 steps long and need a lot of enzymes – will tell what to remember – catabolism takes figure (b) slide 12</w:t>
      </w:r>
      <w:r w:rsidR="0019707E">
        <w:rPr>
          <w:rFonts w:ascii="Arial" w:hAnsi="Arial" w:cs="Arial"/>
          <w:sz w:val="24"/>
          <w:szCs w:val="40"/>
        </w:rPr>
        <w:t xml:space="preserve"> – the energy and small molecules are resembled into the metabolites we need </w:t>
      </w:r>
      <w:r w:rsidR="008A066A">
        <w:rPr>
          <w:rFonts w:ascii="Arial" w:hAnsi="Arial" w:cs="Arial"/>
          <w:sz w:val="24"/>
          <w:szCs w:val="40"/>
        </w:rPr>
        <w:t>and</w:t>
      </w:r>
      <w:r w:rsidR="0019707E">
        <w:rPr>
          <w:rFonts w:ascii="Arial" w:hAnsi="Arial" w:cs="Arial"/>
          <w:sz w:val="24"/>
          <w:szCs w:val="40"/>
        </w:rPr>
        <w:t xml:space="preserve"> go back as the figure shows</w:t>
      </w:r>
      <w:r w:rsidR="008A066A">
        <w:rPr>
          <w:rFonts w:ascii="Arial" w:hAnsi="Arial" w:cs="Arial"/>
          <w:sz w:val="24"/>
          <w:szCs w:val="40"/>
        </w:rPr>
        <w:t xml:space="preserve"> – very organism-specific – also specific to the circumstances – food availability, pathogen, etc.</w:t>
      </w:r>
    </w:p>
    <w:p w:rsidR="008A066A" w:rsidRDefault="008A066A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tabolomics – metabolites varying in physical and chemical properties are targeted and scanned…refer to slide</w:t>
      </w:r>
    </w:p>
    <w:p w:rsidR="008A066A" w:rsidRDefault="008A066A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nvestigating metabolism – will use </w:t>
      </w:r>
      <w:r w:rsidR="00B17AA3">
        <w:rPr>
          <w:rFonts w:ascii="Arial" w:hAnsi="Arial" w:cs="Arial"/>
          <w:sz w:val="24"/>
          <w:szCs w:val="40"/>
        </w:rPr>
        <w:t xml:space="preserve">non-invasive methods and look for all </w:t>
      </w:r>
      <w:r w:rsidR="00644A81">
        <w:rPr>
          <w:rFonts w:ascii="Arial" w:hAnsi="Arial" w:cs="Arial"/>
          <w:sz w:val="24"/>
          <w:szCs w:val="40"/>
        </w:rPr>
        <w:t>mutants</w:t>
      </w:r>
      <w:r w:rsidR="00B17AA3">
        <w:rPr>
          <w:rFonts w:ascii="Arial" w:hAnsi="Arial" w:cs="Arial"/>
          <w:sz w:val="24"/>
          <w:szCs w:val="40"/>
        </w:rPr>
        <w:t xml:space="preserve"> that contribute to changing metabolism of the organism</w:t>
      </w:r>
      <w:r w:rsidR="00644A81">
        <w:rPr>
          <w:rFonts w:ascii="Arial" w:hAnsi="Arial" w:cs="Arial"/>
          <w:sz w:val="24"/>
          <w:szCs w:val="40"/>
        </w:rPr>
        <w:t xml:space="preserve"> – in heamap – reds are the ones going up – greens going down – black normal</w:t>
      </w:r>
      <w:r w:rsidR="00E67087">
        <w:rPr>
          <w:rFonts w:ascii="Arial" w:hAnsi="Arial" w:cs="Arial"/>
          <w:sz w:val="24"/>
          <w:szCs w:val="40"/>
        </w:rPr>
        <w:t xml:space="preserve"> – look who are overexpressed and degraded</w:t>
      </w:r>
    </w:p>
    <w:p w:rsidR="00E67087" w:rsidRDefault="00E67087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Traditional </w:t>
      </w:r>
      <w:r w:rsidR="008F35A0">
        <w:rPr>
          <w:rFonts w:ascii="Arial" w:hAnsi="Arial" w:cs="Arial"/>
          <w:sz w:val="24"/>
          <w:szCs w:val="40"/>
        </w:rPr>
        <w:t>method</w:t>
      </w:r>
      <w:r>
        <w:rPr>
          <w:rFonts w:ascii="Arial" w:hAnsi="Arial" w:cs="Arial"/>
          <w:sz w:val="24"/>
          <w:szCs w:val="40"/>
        </w:rPr>
        <w:t xml:space="preserve"> of tracing pathway is </w:t>
      </w:r>
      <w:r w:rsidR="008F35A0">
        <w:rPr>
          <w:rFonts w:ascii="Arial" w:hAnsi="Arial" w:cs="Arial"/>
          <w:sz w:val="24"/>
          <w:szCs w:val="40"/>
        </w:rPr>
        <w:t>to</w:t>
      </w:r>
      <w:r>
        <w:rPr>
          <w:rFonts w:ascii="Arial" w:hAnsi="Arial" w:cs="Arial"/>
          <w:sz w:val="24"/>
          <w:szCs w:val="40"/>
        </w:rPr>
        <w:t xml:space="preserve"> make mutants – if mutants accumulate then the </w:t>
      </w:r>
      <w:r w:rsidR="008F35A0">
        <w:rPr>
          <w:rFonts w:ascii="Arial" w:hAnsi="Arial" w:cs="Arial"/>
          <w:sz w:val="24"/>
          <w:szCs w:val="40"/>
        </w:rPr>
        <w:t>next</w:t>
      </w:r>
      <w:r>
        <w:rPr>
          <w:rFonts w:ascii="Arial" w:hAnsi="Arial" w:cs="Arial"/>
          <w:sz w:val="24"/>
          <w:szCs w:val="40"/>
        </w:rPr>
        <w:t xml:space="preserve"> enzyme has been mutated – eg. if C accumulates, enzyme III has mutated – the </w:t>
      </w:r>
      <w:r w:rsidR="008F35A0">
        <w:rPr>
          <w:rFonts w:ascii="Arial" w:hAnsi="Arial" w:cs="Arial"/>
          <w:sz w:val="24"/>
          <w:szCs w:val="40"/>
        </w:rPr>
        <w:t>mutation has to be in the critical part of the proteins for example active site to put the end of the substrate</w:t>
      </w:r>
      <w:r w:rsidR="001E18C0">
        <w:rPr>
          <w:rFonts w:ascii="Arial" w:hAnsi="Arial" w:cs="Arial"/>
          <w:sz w:val="24"/>
          <w:szCs w:val="40"/>
        </w:rPr>
        <w:t xml:space="preserve"> – can see step of the pathway it is at</w:t>
      </w:r>
    </w:p>
    <w:p w:rsidR="00AC78B4" w:rsidRDefault="00AC78B4" w:rsidP="00747AA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ontrolling these mechanisms and pathway – through multiple pathways</w:t>
      </w:r>
    </w:p>
    <w:p w:rsidR="00AC78B4" w:rsidRDefault="00AC78B4" w:rsidP="00AC78B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s – how to get materials in when there are plenty of materials for us – how to turn them over immediately</w:t>
      </w:r>
    </w:p>
    <w:p w:rsidR="0042370B" w:rsidRDefault="0042370B" w:rsidP="00AC78B4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cell has a limited volume and the solvent capacity is small – need to act very quickly to make the product</w:t>
      </w:r>
    </w:p>
    <w:p w:rsidR="0042370B" w:rsidRDefault="0042370B" w:rsidP="004237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zyme clustering </w:t>
      </w:r>
      <w:r w:rsidR="00F2394F">
        <w:rPr>
          <w:rFonts w:ascii="Arial" w:hAnsi="Arial" w:cs="Arial"/>
          <w:sz w:val="24"/>
          <w:szCs w:val="40"/>
        </w:rPr>
        <w:t>– the product of the first enzyme is the substrate of the next one – can’t let them diffuse – make sure intermediate</w:t>
      </w:r>
      <w:r w:rsidR="003A178D">
        <w:rPr>
          <w:rFonts w:ascii="Arial" w:hAnsi="Arial" w:cs="Arial"/>
          <w:sz w:val="24"/>
          <w:szCs w:val="40"/>
        </w:rPr>
        <w:t>s</w:t>
      </w:r>
      <w:r w:rsidR="00F2394F">
        <w:rPr>
          <w:rFonts w:ascii="Arial" w:hAnsi="Arial" w:cs="Arial"/>
          <w:sz w:val="24"/>
          <w:szCs w:val="40"/>
        </w:rPr>
        <w:t xml:space="preserve"> don’t disappear</w:t>
      </w:r>
    </w:p>
    <w:p w:rsidR="00677FE5" w:rsidRDefault="00677FE5" w:rsidP="004237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Membrane provides location where proteins can be integrated or peripheral – membrane holds them down together </w:t>
      </w:r>
    </w:p>
    <w:p w:rsidR="00677FE5" w:rsidRDefault="00330A7C" w:rsidP="004237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Unlinked enzymes - </w:t>
      </w:r>
      <w:r w:rsidR="00677FE5">
        <w:rPr>
          <w:rFonts w:ascii="Arial" w:hAnsi="Arial" w:cs="Arial"/>
          <w:sz w:val="24"/>
          <w:szCs w:val="40"/>
        </w:rPr>
        <w:t>The intermediates are located close to each other – not clinging to each other but in the same area</w:t>
      </w:r>
    </w:p>
    <w:p w:rsidR="00330A7C" w:rsidRDefault="00330A7C" w:rsidP="004237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ultienzyme complex – multi subunit complex – quaternary arrangement of protein subunit</w:t>
      </w:r>
      <w:r w:rsidR="003A178D">
        <w:rPr>
          <w:rFonts w:ascii="Arial" w:hAnsi="Arial" w:cs="Arial"/>
          <w:sz w:val="24"/>
          <w:szCs w:val="40"/>
        </w:rPr>
        <w:t xml:space="preserve"> – organise most pathways b keeping enzyme close to each other</w:t>
      </w:r>
    </w:p>
    <w:p w:rsidR="003A178D" w:rsidRDefault="004177DA" w:rsidP="0042370B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Membrane</w:t>
      </w:r>
      <w:r w:rsidR="003A178D">
        <w:rPr>
          <w:rFonts w:ascii="Arial" w:hAnsi="Arial" w:cs="Arial"/>
          <w:sz w:val="24"/>
          <w:szCs w:val="40"/>
        </w:rPr>
        <w:t xml:space="preserve"> bound multienzyme complex – all enzymes involved are stuck in membranes – can be peripheral or integral – pass intermediates to each other</w:t>
      </w:r>
    </w:p>
    <w:p w:rsidR="00AE04B9" w:rsidRDefault="004177DA" w:rsidP="00AE04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metimes biosynthetic and degradative pathways can be in different compartment </w:t>
      </w:r>
      <w:r w:rsidR="00AE04B9">
        <w:rPr>
          <w:rFonts w:ascii="Arial" w:hAnsi="Arial" w:cs="Arial"/>
          <w:sz w:val="24"/>
          <w:szCs w:val="40"/>
        </w:rPr>
        <w:t>–</w:t>
      </w:r>
      <w:r>
        <w:rPr>
          <w:rFonts w:ascii="Arial" w:hAnsi="Arial" w:cs="Arial"/>
          <w:sz w:val="24"/>
          <w:szCs w:val="40"/>
        </w:rPr>
        <w:t xml:space="preserve"> </w:t>
      </w:r>
      <w:r w:rsidR="00AE04B9">
        <w:rPr>
          <w:rFonts w:ascii="Arial" w:hAnsi="Arial" w:cs="Arial"/>
          <w:sz w:val="24"/>
          <w:szCs w:val="40"/>
        </w:rPr>
        <w:t>this reduces energy and material waste – don’t make aa and break them down immediately</w:t>
      </w:r>
      <w:r w:rsidR="00E571C9">
        <w:rPr>
          <w:rFonts w:ascii="Arial" w:hAnsi="Arial" w:cs="Arial"/>
          <w:sz w:val="24"/>
          <w:szCs w:val="40"/>
        </w:rPr>
        <w:t xml:space="preserve"> – by separating preventing “futile cycling” – making up and breaking down in the same location – wasting material and energy</w:t>
      </w:r>
    </w:p>
    <w:p w:rsidR="00E571C9" w:rsidRDefault="00E571C9" w:rsidP="00AE04B9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l these pathways are interconnected – some materials can be diverted from one pathway to another if needed</w:t>
      </w:r>
    </w:p>
    <w:p w:rsidR="00E571C9" w:rsidRDefault="00E571C9" w:rsidP="00E571C9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Oxidising – burning </w:t>
      </w:r>
    </w:p>
    <w:p w:rsidR="00313216" w:rsidRDefault="00313216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 – delta G – small reactions added up to make big reactions</w:t>
      </w:r>
    </w:p>
    <w:p w:rsidR="00402249" w:rsidRDefault="00402249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Catabolic and anabolic are </w:t>
      </w:r>
      <w:r w:rsidR="00F02AAF">
        <w:rPr>
          <w:rFonts w:ascii="Arial" w:hAnsi="Arial" w:cs="Arial"/>
          <w:sz w:val="24"/>
          <w:szCs w:val="40"/>
        </w:rPr>
        <w:t>slightly</w:t>
      </w:r>
      <w:r>
        <w:rPr>
          <w:rFonts w:ascii="Arial" w:hAnsi="Arial" w:cs="Arial"/>
          <w:sz w:val="24"/>
          <w:szCs w:val="40"/>
        </w:rPr>
        <w:t xml:space="preserve"> different as they need to follow delta G – if they are mirror of each other, only one is favoured so cannot go in both direction </w:t>
      </w:r>
    </w:p>
    <w:p w:rsidR="00F02AAF" w:rsidRDefault="00F02AAF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 pathway has to be exergonic -&gt; Delta G has to be negative</w:t>
      </w:r>
    </w:p>
    <w:p w:rsidR="00E62A8A" w:rsidRDefault="00E62A8A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Use separate enzymes so that we don’t make and break things</w:t>
      </w:r>
      <w:r w:rsidR="00F8769D">
        <w:rPr>
          <w:rFonts w:ascii="Arial" w:hAnsi="Arial" w:cs="Arial"/>
          <w:sz w:val="24"/>
          <w:szCs w:val="40"/>
        </w:rPr>
        <w:t xml:space="preserve"> at the same time</w:t>
      </w:r>
    </w:p>
    <w:p w:rsidR="00F8769D" w:rsidRDefault="00F8769D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When we have a lot of ATP – can make </w:t>
      </w:r>
      <w:r w:rsidR="00154994">
        <w:rPr>
          <w:rFonts w:ascii="Arial" w:hAnsi="Arial" w:cs="Arial"/>
          <w:sz w:val="24"/>
          <w:szCs w:val="40"/>
        </w:rPr>
        <w:t>fatty</w:t>
      </w:r>
      <w:r>
        <w:rPr>
          <w:rFonts w:ascii="Arial" w:hAnsi="Arial" w:cs="Arial"/>
          <w:sz w:val="24"/>
          <w:szCs w:val="40"/>
        </w:rPr>
        <w:t xml:space="preserve"> acids – make acetyl-CoA and release ATP – synthesise of fatty acids in cytosol – break down of fats in mitochondria</w:t>
      </w:r>
      <w:r w:rsidR="00154994">
        <w:rPr>
          <w:rFonts w:ascii="Arial" w:hAnsi="Arial" w:cs="Arial"/>
          <w:sz w:val="24"/>
          <w:szCs w:val="40"/>
        </w:rPr>
        <w:t xml:space="preserve"> – avoid futile cycle</w:t>
      </w:r>
    </w:p>
    <w:p w:rsidR="009920A0" w:rsidRDefault="00543289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ritical</w:t>
      </w:r>
      <w:r w:rsidR="009920A0">
        <w:rPr>
          <w:rFonts w:ascii="Arial" w:hAnsi="Arial" w:cs="Arial"/>
          <w:sz w:val="24"/>
          <w:szCs w:val="40"/>
        </w:rPr>
        <w:t xml:space="preserve"> component of reaction is the amount of substrate – called </w:t>
      </w:r>
      <w:r>
        <w:rPr>
          <w:rFonts w:ascii="Arial" w:hAnsi="Arial" w:cs="Arial"/>
          <w:sz w:val="24"/>
          <w:szCs w:val="40"/>
        </w:rPr>
        <w:t>metabolic</w:t>
      </w:r>
      <w:r w:rsidR="009920A0">
        <w:rPr>
          <w:rFonts w:ascii="Arial" w:hAnsi="Arial" w:cs="Arial"/>
          <w:sz w:val="24"/>
          <w:szCs w:val="40"/>
        </w:rPr>
        <w:t xml:space="preserve"> flux – how much flowing </w:t>
      </w:r>
      <w:r>
        <w:rPr>
          <w:rFonts w:ascii="Arial" w:hAnsi="Arial" w:cs="Arial"/>
          <w:sz w:val="24"/>
          <w:szCs w:val="40"/>
        </w:rPr>
        <w:t>through</w:t>
      </w:r>
      <w:r w:rsidR="009920A0">
        <w:rPr>
          <w:rFonts w:ascii="Arial" w:hAnsi="Arial" w:cs="Arial"/>
          <w:sz w:val="24"/>
          <w:szCs w:val="40"/>
        </w:rPr>
        <w:t xml:space="preserve"> the pathway</w:t>
      </w:r>
    </w:p>
    <w:p w:rsidR="006C3281" w:rsidRDefault="006C3281" w:rsidP="0031321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Enzyme regulation in the pathway is very critical – have long series of passing the ball </w:t>
      </w:r>
      <w:r w:rsidR="00BA2C5D">
        <w:rPr>
          <w:rFonts w:ascii="Arial" w:hAnsi="Arial" w:cs="Arial"/>
          <w:sz w:val="24"/>
          <w:szCs w:val="40"/>
        </w:rPr>
        <w:t>– 3 ways</w:t>
      </w:r>
    </w:p>
    <w:p w:rsidR="00BA2C5D" w:rsidRDefault="00BA2C5D" w:rsidP="00BA2C5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imple linear – eventual product D is the inhibitor of the first step</w:t>
      </w:r>
      <w:r w:rsidR="00FF6040">
        <w:rPr>
          <w:rFonts w:ascii="Arial" w:hAnsi="Arial" w:cs="Arial"/>
          <w:sz w:val="24"/>
          <w:szCs w:val="40"/>
        </w:rPr>
        <w:t xml:space="preserve"> A to B</w:t>
      </w:r>
      <w:r>
        <w:rPr>
          <w:rFonts w:ascii="Arial" w:hAnsi="Arial" w:cs="Arial"/>
          <w:sz w:val="24"/>
          <w:szCs w:val="40"/>
        </w:rPr>
        <w:t xml:space="preserve"> – feedback </w:t>
      </w:r>
      <w:r w:rsidR="00FF6040">
        <w:rPr>
          <w:rFonts w:ascii="Arial" w:hAnsi="Arial" w:cs="Arial"/>
          <w:sz w:val="24"/>
          <w:szCs w:val="40"/>
        </w:rPr>
        <w:t>control</w:t>
      </w:r>
    </w:p>
    <w:p w:rsidR="002407F2" w:rsidRPr="00396C6D" w:rsidRDefault="00C94758" w:rsidP="00396C6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Sometimes an intermediate can branch off to make a different product – can be a product or </w:t>
      </w:r>
      <w:r w:rsidR="002407F2">
        <w:rPr>
          <w:rFonts w:ascii="Arial" w:hAnsi="Arial" w:cs="Arial"/>
          <w:sz w:val="24"/>
          <w:szCs w:val="40"/>
        </w:rPr>
        <w:t>another</w:t>
      </w:r>
      <w:r>
        <w:rPr>
          <w:rFonts w:ascii="Arial" w:hAnsi="Arial" w:cs="Arial"/>
          <w:sz w:val="24"/>
          <w:szCs w:val="40"/>
        </w:rPr>
        <w:t xml:space="preserve"> series</w:t>
      </w:r>
      <w:r w:rsidR="00EF25FF">
        <w:rPr>
          <w:rFonts w:ascii="Arial" w:hAnsi="Arial" w:cs="Arial"/>
          <w:sz w:val="24"/>
          <w:szCs w:val="40"/>
        </w:rPr>
        <w:t xml:space="preserve"> – </w:t>
      </w:r>
      <w:r w:rsidR="000455B0" w:rsidRPr="00396C6D">
        <w:rPr>
          <w:rFonts w:ascii="Arial" w:hAnsi="Arial" w:cs="Arial"/>
          <w:sz w:val="24"/>
          <w:szCs w:val="40"/>
        </w:rPr>
        <w:t>Branch point</w:t>
      </w:r>
      <w:r w:rsidR="002407F2" w:rsidRPr="00396C6D">
        <w:rPr>
          <w:rFonts w:ascii="Arial" w:hAnsi="Arial" w:cs="Arial"/>
          <w:sz w:val="24"/>
          <w:szCs w:val="40"/>
        </w:rPr>
        <w:t xml:space="preserve"> products controlled by the</w:t>
      </w:r>
      <w:r w:rsidR="000455B0" w:rsidRPr="00396C6D">
        <w:rPr>
          <w:rFonts w:ascii="Arial" w:hAnsi="Arial" w:cs="Arial"/>
          <w:sz w:val="24"/>
          <w:szCs w:val="40"/>
        </w:rPr>
        <w:t xml:space="preserve"> regulation</w:t>
      </w:r>
      <w:r w:rsidR="002407F2" w:rsidRPr="00396C6D">
        <w:rPr>
          <w:rFonts w:ascii="Arial" w:hAnsi="Arial" w:cs="Arial"/>
          <w:sz w:val="24"/>
          <w:szCs w:val="40"/>
        </w:rPr>
        <w:t xml:space="preserve"> branch point</w:t>
      </w:r>
      <w:r w:rsidR="00EF25FF" w:rsidRPr="00396C6D">
        <w:rPr>
          <w:rFonts w:ascii="Arial" w:hAnsi="Arial" w:cs="Arial"/>
          <w:sz w:val="24"/>
          <w:szCs w:val="40"/>
        </w:rPr>
        <w:t xml:space="preserve"> – common in aa</w:t>
      </w:r>
    </w:p>
    <w:p w:rsidR="00EF25FF" w:rsidRDefault="00EF25FF" w:rsidP="00BA2C5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so possible that eventual enzyme stops the beginning</w:t>
      </w:r>
      <w:r w:rsidR="00396C6D">
        <w:rPr>
          <w:rFonts w:ascii="Arial" w:hAnsi="Arial" w:cs="Arial"/>
          <w:sz w:val="24"/>
          <w:szCs w:val="40"/>
        </w:rPr>
        <w:t xml:space="preserve"> – isozyme which catalyses the first step</w:t>
      </w:r>
    </w:p>
    <w:p w:rsidR="002C25CF" w:rsidRDefault="00B2072D" w:rsidP="002C25C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Question – B enzyme is accumulating – which enzyme is mutating?</w:t>
      </w:r>
    </w:p>
    <w:p w:rsidR="00B2072D" w:rsidRDefault="00B2072D" w:rsidP="002C25CF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6 different types of enzymes – cells get tired of controlling – majority under cell concentration control – based on absolute temperature and delta G</w:t>
      </w:r>
    </w:p>
    <w:p w:rsidR="00B2072D" w:rsidRDefault="00B2072D" w:rsidP="00B2072D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only way cell controls is when it needs sth – when delta G negative – cells control</w:t>
      </w:r>
    </w:p>
    <w:p w:rsidR="002C20A6" w:rsidRDefault="007105B3" w:rsidP="002C20A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 xml:space="preserve">If it is slow – </w:t>
      </w:r>
      <w:r w:rsidR="002C20A6">
        <w:rPr>
          <w:rFonts w:ascii="Arial" w:hAnsi="Arial" w:cs="Arial"/>
          <w:sz w:val="24"/>
          <w:szCs w:val="40"/>
        </w:rPr>
        <w:t>delta</w:t>
      </w:r>
      <w:r>
        <w:rPr>
          <w:rFonts w:ascii="Arial" w:hAnsi="Arial" w:cs="Arial"/>
          <w:sz w:val="24"/>
          <w:szCs w:val="40"/>
        </w:rPr>
        <w:t xml:space="preserve"> G is 0 – cells can’t be bothered</w:t>
      </w:r>
      <w:r w:rsidR="002C20A6">
        <w:rPr>
          <w:rFonts w:ascii="Arial" w:hAnsi="Arial" w:cs="Arial"/>
          <w:sz w:val="24"/>
          <w:szCs w:val="40"/>
        </w:rPr>
        <w:t xml:space="preserve"> – homeostasis</w:t>
      </w:r>
    </w:p>
    <w:p w:rsidR="002C20A6" w:rsidRDefault="002C20A6" w:rsidP="002C20A6">
      <w:pPr>
        <w:pStyle w:val="ListParagraph"/>
        <w:numPr>
          <w:ilvl w:val="1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If have sudden requirement for energy, fats, etc…- hormones come into play – hormones are triggered immediately and push cells to provide what is needed under the circumstance – control, regulate, and fight or flight situation</w:t>
      </w:r>
    </w:p>
    <w:p w:rsidR="008B3853" w:rsidRDefault="008B3853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Energy currency of the cell – ATP – adenosine triphosphate – adenosine is adenine nucleotide base attached to sugar ring</w:t>
      </w:r>
      <w:r w:rsidR="0015295A">
        <w:rPr>
          <w:rFonts w:ascii="Arial" w:hAnsi="Arial" w:cs="Arial"/>
          <w:sz w:val="24"/>
          <w:szCs w:val="40"/>
        </w:rPr>
        <w:t xml:space="preserve"> -1 phosphate called AMP – 2 called ADP – 3 called ATP – mono, di, tri</w:t>
      </w:r>
      <w:r w:rsidR="003268E7">
        <w:rPr>
          <w:rFonts w:ascii="Arial" w:hAnsi="Arial" w:cs="Arial"/>
          <w:sz w:val="24"/>
          <w:szCs w:val="40"/>
        </w:rPr>
        <w:t xml:space="preserve"> – normally forms ATP when the bond is cut – rarely can cut both make AMP – difficult to take P from AMP</w:t>
      </w:r>
      <w:r w:rsidR="009B4E33">
        <w:rPr>
          <w:rFonts w:ascii="Arial" w:hAnsi="Arial" w:cs="Arial"/>
          <w:sz w:val="24"/>
          <w:szCs w:val="40"/>
        </w:rPr>
        <w:t xml:space="preserve"> –</w:t>
      </w:r>
      <w:r w:rsidR="00D13C43">
        <w:rPr>
          <w:rFonts w:ascii="Arial" w:hAnsi="Arial" w:cs="Arial"/>
          <w:sz w:val="24"/>
          <w:szCs w:val="40"/>
        </w:rPr>
        <w:t xml:space="preserve"> </w:t>
      </w:r>
      <w:r w:rsidR="009B4E33">
        <w:rPr>
          <w:rFonts w:ascii="Arial" w:hAnsi="Arial" w:cs="Arial"/>
          <w:sz w:val="24"/>
          <w:szCs w:val="40"/>
        </w:rPr>
        <w:t xml:space="preserve">ADP is easily converted to ATP </w:t>
      </w:r>
      <w:r w:rsidR="00D13C43">
        <w:rPr>
          <w:rFonts w:ascii="Arial" w:hAnsi="Arial" w:cs="Arial"/>
          <w:sz w:val="24"/>
          <w:szCs w:val="40"/>
        </w:rPr>
        <w:t>– very rarely see adenosine</w:t>
      </w:r>
      <w:r w:rsidR="00920A6E">
        <w:rPr>
          <w:rFonts w:ascii="Arial" w:hAnsi="Arial" w:cs="Arial"/>
          <w:sz w:val="24"/>
          <w:szCs w:val="40"/>
        </w:rPr>
        <w:t xml:space="preserve"> – ADP can give off phosphate to form AMP</w:t>
      </w:r>
    </w:p>
    <w:p w:rsidR="00920A6E" w:rsidRDefault="00920A6E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ose bonds are called high enery phosphate bond – family of hight enery chemical bond – store energy in the form of valence bond</w:t>
      </w:r>
    </w:p>
    <w:p w:rsidR="00C207AF" w:rsidRDefault="00C207AF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DP hydrolyses to ATP</w:t>
      </w:r>
    </w:p>
    <w:p w:rsidR="00C207AF" w:rsidRDefault="00C207AF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 more the negative the delta G – the higher the charge – the more energy – high-energy phosphate compounds and low energy – high energy is ready to give up energy to the lower energy</w:t>
      </w:r>
    </w:p>
    <w:p w:rsidR="00C92EAD" w:rsidRDefault="00C92EAD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Thermodynamically impossible reaction needs ATP to happen</w:t>
      </w:r>
    </w:p>
    <w:p w:rsidR="00C92EAD" w:rsidRPr="002C20A6" w:rsidRDefault="008E16ED" w:rsidP="008B3853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Charge on cell is calculated by the total amount of ATP (ATP + ADP + AMP) – at about energy charge of 9 can maintain catabolic and anabolic at the same rate</w:t>
      </w:r>
      <w:bookmarkStart w:id="0" w:name="_GoBack"/>
      <w:bookmarkEnd w:id="0"/>
    </w:p>
    <w:sectPr w:rsidR="00C92EAD" w:rsidRPr="002C20A6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321DC8"/>
    <w:multiLevelType w:val="hybridMultilevel"/>
    <w:tmpl w:val="85742E08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3A05D24"/>
    <w:multiLevelType w:val="hybridMultilevel"/>
    <w:tmpl w:val="E15E9216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NTIyMTEyMzQHcpV0lIJTi4sz8/NACoxqAWkaWtcsAAAA"/>
  </w:docVars>
  <w:rsids>
    <w:rsidRoot w:val="001179A8"/>
    <w:rsid w:val="00007D72"/>
    <w:rsid w:val="000156A5"/>
    <w:rsid w:val="000173F7"/>
    <w:rsid w:val="000211E6"/>
    <w:rsid w:val="00033D33"/>
    <w:rsid w:val="0003627E"/>
    <w:rsid w:val="000455B0"/>
    <w:rsid w:val="00063AA0"/>
    <w:rsid w:val="00082821"/>
    <w:rsid w:val="00083DA5"/>
    <w:rsid w:val="00084AA1"/>
    <w:rsid w:val="00090FF5"/>
    <w:rsid w:val="000A530F"/>
    <w:rsid w:val="000D55D7"/>
    <w:rsid w:val="000E4D95"/>
    <w:rsid w:val="0010234C"/>
    <w:rsid w:val="0010528F"/>
    <w:rsid w:val="001179A8"/>
    <w:rsid w:val="0013061D"/>
    <w:rsid w:val="00147716"/>
    <w:rsid w:val="0015295A"/>
    <w:rsid w:val="00154994"/>
    <w:rsid w:val="00174C3A"/>
    <w:rsid w:val="0019707E"/>
    <w:rsid w:val="001A076E"/>
    <w:rsid w:val="001B363D"/>
    <w:rsid w:val="001C2A91"/>
    <w:rsid w:val="001C4831"/>
    <w:rsid w:val="001C7319"/>
    <w:rsid w:val="001D5C9E"/>
    <w:rsid w:val="001E18C0"/>
    <w:rsid w:val="00200229"/>
    <w:rsid w:val="00207E37"/>
    <w:rsid w:val="00220B22"/>
    <w:rsid w:val="002315B4"/>
    <w:rsid w:val="002407F2"/>
    <w:rsid w:val="00243B08"/>
    <w:rsid w:val="00246632"/>
    <w:rsid w:val="00257C33"/>
    <w:rsid w:val="002612BD"/>
    <w:rsid w:val="00261939"/>
    <w:rsid w:val="00276885"/>
    <w:rsid w:val="002772F7"/>
    <w:rsid w:val="0028178E"/>
    <w:rsid w:val="00286FDC"/>
    <w:rsid w:val="00295746"/>
    <w:rsid w:val="00297E8B"/>
    <w:rsid w:val="002A6067"/>
    <w:rsid w:val="002C20A6"/>
    <w:rsid w:val="002C25CF"/>
    <w:rsid w:val="002C4510"/>
    <w:rsid w:val="002C6053"/>
    <w:rsid w:val="002D4F2A"/>
    <w:rsid w:val="002F411C"/>
    <w:rsid w:val="002F6623"/>
    <w:rsid w:val="00305FEB"/>
    <w:rsid w:val="003123AB"/>
    <w:rsid w:val="00313216"/>
    <w:rsid w:val="003268E7"/>
    <w:rsid w:val="0033063B"/>
    <w:rsid w:val="00330A7C"/>
    <w:rsid w:val="00330F1A"/>
    <w:rsid w:val="0034562A"/>
    <w:rsid w:val="00353999"/>
    <w:rsid w:val="0035665D"/>
    <w:rsid w:val="00357D57"/>
    <w:rsid w:val="00360EB6"/>
    <w:rsid w:val="00366A9F"/>
    <w:rsid w:val="00373957"/>
    <w:rsid w:val="00377301"/>
    <w:rsid w:val="00396C6D"/>
    <w:rsid w:val="003A178D"/>
    <w:rsid w:val="003B02B3"/>
    <w:rsid w:val="003B541C"/>
    <w:rsid w:val="003C1468"/>
    <w:rsid w:val="003C3F04"/>
    <w:rsid w:val="003D0E58"/>
    <w:rsid w:val="003D439C"/>
    <w:rsid w:val="003E4B96"/>
    <w:rsid w:val="004008F4"/>
    <w:rsid w:val="00402249"/>
    <w:rsid w:val="004047BA"/>
    <w:rsid w:val="00415EB6"/>
    <w:rsid w:val="004177DA"/>
    <w:rsid w:val="0042370B"/>
    <w:rsid w:val="00423E55"/>
    <w:rsid w:val="00427468"/>
    <w:rsid w:val="004375F7"/>
    <w:rsid w:val="00446485"/>
    <w:rsid w:val="00456D79"/>
    <w:rsid w:val="0045752E"/>
    <w:rsid w:val="00461043"/>
    <w:rsid w:val="00463E30"/>
    <w:rsid w:val="0046686A"/>
    <w:rsid w:val="00467030"/>
    <w:rsid w:val="004913AB"/>
    <w:rsid w:val="00493124"/>
    <w:rsid w:val="004A32F3"/>
    <w:rsid w:val="004B0175"/>
    <w:rsid w:val="004B344F"/>
    <w:rsid w:val="004B6F86"/>
    <w:rsid w:val="004E0236"/>
    <w:rsid w:val="004F4563"/>
    <w:rsid w:val="005216D4"/>
    <w:rsid w:val="005321CB"/>
    <w:rsid w:val="005376DD"/>
    <w:rsid w:val="00540C0C"/>
    <w:rsid w:val="00543289"/>
    <w:rsid w:val="00555F0C"/>
    <w:rsid w:val="00560909"/>
    <w:rsid w:val="005645B5"/>
    <w:rsid w:val="00567626"/>
    <w:rsid w:val="00576686"/>
    <w:rsid w:val="0058650A"/>
    <w:rsid w:val="005B0163"/>
    <w:rsid w:val="005B12CA"/>
    <w:rsid w:val="005B37EC"/>
    <w:rsid w:val="005C2D44"/>
    <w:rsid w:val="005C45ED"/>
    <w:rsid w:val="005C6F03"/>
    <w:rsid w:val="005F5517"/>
    <w:rsid w:val="005F5D30"/>
    <w:rsid w:val="006025AD"/>
    <w:rsid w:val="0060479B"/>
    <w:rsid w:val="00612CC4"/>
    <w:rsid w:val="00630593"/>
    <w:rsid w:val="0063703D"/>
    <w:rsid w:val="00642C4F"/>
    <w:rsid w:val="00644A81"/>
    <w:rsid w:val="006540C2"/>
    <w:rsid w:val="00656C0E"/>
    <w:rsid w:val="006640C9"/>
    <w:rsid w:val="0066527C"/>
    <w:rsid w:val="00677FE5"/>
    <w:rsid w:val="00682105"/>
    <w:rsid w:val="006909B8"/>
    <w:rsid w:val="00693C8F"/>
    <w:rsid w:val="006B653F"/>
    <w:rsid w:val="006C3281"/>
    <w:rsid w:val="006C7EA1"/>
    <w:rsid w:val="006D5F25"/>
    <w:rsid w:val="006E1ECD"/>
    <w:rsid w:val="007105B3"/>
    <w:rsid w:val="0071132A"/>
    <w:rsid w:val="007140D0"/>
    <w:rsid w:val="007206E6"/>
    <w:rsid w:val="0072091C"/>
    <w:rsid w:val="00740AA1"/>
    <w:rsid w:val="00747A0F"/>
    <w:rsid w:val="00747AAB"/>
    <w:rsid w:val="007537CD"/>
    <w:rsid w:val="007539C8"/>
    <w:rsid w:val="00765938"/>
    <w:rsid w:val="007703D6"/>
    <w:rsid w:val="00770AD4"/>
    <w:rsid w:val="007816A3"/>
    <w:rsid w:val="00791DE1"/>
    <w:rsid w:val="00793E4C"/>
    <w:rsid w:val="00796349"/>
    <w:rsid w:val="007A5FDF"/>
    <w:rsid w:val="007B0FFC"/>
    <w:rsid w:val="007B3E26"/>
    <w:rsid w:val="007B5A16"/>
    <w:rsid w:val="007C2A73"/>
    <w:rsid w:val="007F02BF"/>
    <w:rsid w:val="007F6EC9"/>
    <w:rsid w:val="007F7711"/>
    <w:rsid w:val="00802555"/>
    <w:rsid w:val="00811993"/>
    <w:rsid w:val="00817B67"/>
    <w:rsid w:val="008211AB"/>
    <w:rsid w:val="0082680F"/>
    <w:rsid w:val="008316D5"/>
    <w:rsid w:val="00836278"/>
    <w:rsid w:val="008515C8"/>
    <w:rsid w:val="00853D9B"/>
    <w:rsid w:val="00856BD2"/>
    <w:rsid w:val="00886AF7"/>
    <w:rsid w:val="00887C9A"/>
    <w:rsid w:val="008948EE"/>
    <w:rsid w:val="008A066A"/>
    <w:rsid w:val="008A3F42"/>
    <w:rsid w:val="008B3853"/>
    <w:rsid w:val="008B4BC0"/>
    <w:rsid w:val="008B4D80"/>
    <w:rsid w:val="008C0F70"/>
    <w:rsid w:val="008C1FFA"/>
    <w:rsid w:val="008C2E5F"/>
    <w:rsid w:val="008D328C"/>
    <w:rsid w:val="008E16ED"/>
    <w:rsid w:val="008E267A"/>
    <w:rsid w:val="008F35A0"/>
    <w:rsid w:val="008F4302"/>
    <w:rsid w:val="009153E6"/>
    <w:rsid w:val="00920A6E"/>
    <w:rsid w:val="009327E7"/>
    <w:rsid w:val="0093762D"/>
    <w:rsid w:val="00962DBC"/>
    <w:rsid w:val="00976791"/>
    <w:rsid w:val="00984079"/>
    <w:rsid w:val="009920A0"/>
    <w:rsid w:val="00992122"/>
    <w:rsid w:val="009935C5"/>
    <w:rsid w:val="009B4E33"/>
    <w:rsid w:val="009C1EF1"/>
    <w:rsid w:val="009D050D"/>
    <w:rsid w:val="009E19CA"/>
    <w:rsid w:val="009E4FB2"/>
    <w:rsid w:val="009F0253"/>
    <w:rsid w:val="009F5AFE"/>
    <w:rsid w:val="00A111B8"/>
    <w:rsid w:val="00A147EB"/>
    <w:rsid w:val="00A17325"/>
    <w:rsid w:val="00A50A41"/>
    <w:rsid w:val="00A56E04"/>
    <w:rsid w:val="00A633F2"/>
    <w:rsid w:val="00A66087"/>
    <w:rsid w:val="00A710A6"/>
    <w:rsid w:val="00A81DB8"/>
    <w:rsid w:val="00A83BA0"/>
    <w:rsid w:val="00A8668A"/>
    <w:rsid w:val="00A91FFF"/>
    <w:rsid w:val="00AA0E55"/>
    <w:rsid w:val="00AA6742"/>
    <w:rsid w:val="00AC052B"/>
    <w:rsid w:val="00AC78B4"/>
    <w:rsid w:val="00AE04B9"/>
    <w:rsid w:val="00AF0342"/>
    <w:rsid w:val="00AF3C56"/>
    <w:rsid w:val="00AF4F64"/>
    <w:rsid w:val="00B0349E"/>
    <w:rsid w:val="00B10B77"/>
    <w:rsid w:val="00B10E2D"/>
    <w:rsid w:val="00B13919"/>
    <w:rsid w:val="00B15038"/>
    <w:rsid w:val="00B17AA3"/>
    <w:rsid w:val="00B2072D"/>
    <w:rsid w:val="00B21746"/>
    <w:rsid w:val="00B3031E"/>
    <w:rsid w:val="00B31F40"/>
    <w:rsid w:val="00B3370E"/>
    <w:rsid w:val="00B34869"/>
    <w:rsid w:val="00B403B2"/>
    <w:rsid w:val="00B4584E"/>
    <w:rsid w:val="00B579A9"/>
    <w:rsid w:val="00B73C85"/>
    <w:rsid w:val="00B77A33"/>
    <w:rsid w:val="00B84E33"/>
    <w:rsid w:val="00B86D68"/>
    <w:rsid w:val="00B905E1"/>
    <w:rsid w:val="00B95592"/>
    <w:rsid w:val="00BA2C5D"/>
    <w:rsid w:val="00BA5118"/>
    <w:rsid w:val="00BA5282"/>
    <w:rsid w:val="00BB7FF3"/>
    <w:rsid w:val="00BE74C4"/>
    <w:rsid w:val="00BF4612"/>
    <w:rsid w:val="00BF4D73"/>
    <w:rsid w:val="00C0095F"/>
    <w:rsid w:val="00C048A7"/>
    <w:rsid w:val="00C1341D"/>
    <w:rsid w:val="00C2079E"/>
    <w:rsid w:val="00C207AF"/>
    <w:rsid w:val="00C235A6"/>
    <w:rsid w:val="00C261BD"/>
    <w:rsid w:val="00C3478C"/>
    <w:rsid w:val="00C51CA0"/>
    <w:rsid w:val="00C55E5C"/>
    <w:rsid w:val="00C62C22"/>
    <w:rsid w:val="00C72CCC"/>
    <w:rsid w:val="00C748B6"/>
    <w:rsid w:val="00C84B2E"/>
    <w:rsid w:val="00C92EAD"/>
    <w:rsid w:val="00C94758"/>
    <w:rsid w:val="00CA0672"/>
    <w:rsid w:val="00CA1215"/>
    <w:rsid w:val="00CA4AAB"/>
    <w:rsid w:val="00CA5A59"/>
    <w:rsid w:val="00CB3EC7"/>
    <w:rsid w:val="00CB6977"/>
    <w:rsid w:val="00CC000D"/>
    <w:rsid w:val="00CC5BEB"/>
    <w:rsid w:val="00CF55FD"/>
    <w:rsid w:val="00D0439A"/>
    <w:rsid w:val="00D13C43"/>
    <w:rsid w:val="00D160EC"/>
    <w:rsid w:val="00D21F0B"/>
    <w:rsid w:val="00D27194"/>
    <w:rsid w:val="00D27871"/>
    <w:rsid w:val="00D310BC"/>
    <w:rsid w:val="00D46893"/>
    <w:rsid w:val="00D56E87"/>
    <w:rsid w:val="00D65577"/>
    <w:rsid w:val="00D672AE"/>
    <w:rsid w:val="00D75373"/>
    <w:rsid w:val="00D7581B"/>
    <w:rsid w:val="00D914CD"/>
    <w:rsid w:val="00D91F49"/>
    <w:rsid w:val="00D9319B"/>
    <w:rsid w:val="00D96680"/>
    <w:rsid w:val="00DA18E6"/>
    <w:rsid w:val="00DA797F"/>
    <w:rsid w:val="00DA7F54"/>
    <w:rsid w:val="00DB5E87"/>
    <w:rsid w:val="00DC04FD"/>
    <w:rsid w:val="00DC1F44"/>
    <w:rsid w:val="00DD1F13"/>
    <w:rsid w:val="00DD2E2F"/>
    <w:rsid w:val="00DD7687"/>
    <w:rsid w:val="00DE128F"/>
    <w:rsid w:val="00DF6834"/>
    <w:rsid w:val="00E2045C"/>
    <w:rsid w:val="00E23A66"/>
    <w:rsid w:val="00E25EA6"/>
    <w:rsid w:val="00E43F9A"/>
    <w:rsid w:val="00E4551D"/>
    <w:rsid w:val="00E458F6"/>
    <w:rsid w:val="00E54B6F"/>
    <w:rsid w:val="00E571C9"/>
    <w:rsid w:val="00E62A8A"/>
    <w:rsid w:val="00E67087"/>
    <w:rsid w:val="00E722CA"/>
    <w:rsid w:val="00E915B5"/>
    <w:rsid w:val="00E957E9"/>
    <w:rsid w:val="00EA5125"/>
    <w:rsid w:val="00EB52BC"/>
    <w:rsid w:val="00EC6030"/>
    <w:rsid w:val="00EC7A04"/>
    <w:rsid w:val="00EC7B12"/>
    <w:rsid w:val="00ED452A"/>
    <w:rsid w:val="00ED716A"/>
    <w:rsid w:val="00EE26E7"/>
    <w:rsid w:val="00EE417E"/>
    <w:rsid w:val="00EF25FF"/>
    <w:rsid w:val="00F02AAF"/>
    <w:rsid w:val="00F043CD"/>
    <w:rsid w:val="00F06C29"/>
    <w:rsid w:val="00F15A77"/>
    <w:rsid w:val="00F16CDE"/>
    <w:rsid w:val="00F17377"/>
    <w:rsid w:val="00F2394F"/>
    <w:rsid w:val="00F3138A"/>
    <w:rsid w:val="00F41261"/>
    <w:rsid w:val="00F4717A"/>
    <w:rsid w:val="00F72524"/>
    <w:rsid w:val="00F729B6"/>
    <w:rsid w:val="00F7533C"/>
    <w:rsid w:val="00F80938"/>
    <w:rsid w:val="00F826CD"/>
    <w:rsid w:val="00F85E60"/>
    <w:rsid w:val="00F8769D"/>
    <w:rsid w:val="00F968F4"/>
    <w:rsid w:val="00FA6CF5"/>
    <w:rsid w:val="00FB1D52"/>
    <w:rsid w:val="00FB37B6"/>
    <w:rsid w:val="00FB6ED8"/>
    <w:rsid w:val="00FD0C58"/>
    <w:rsid w:val="00FD0E11"/>
    <w:rsid w:val="00FD2145"/>
    <w:rsid w:val="00FE1FFE"/>
    <w:rsid w:val="00FE66CF"/>
    <w:rsid w:val="00FF6040"/>
    <w:rsid w:val="00FF6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50810"/>
  <w15:chartTrackingRefBased/>
  <w15:docId w15:val="{D914795F-C78C-487D-A2F3-623C6980E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B9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3</TotalTime>
  <Pages>3</Pages>
  <Words>1184</Words>
  <Characters>6752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342</cp:revision>
  <dcterms:created xsi:type="dcterms:W3CDTF">2022-03-19T08:30:00Z</dcterms:created>
  <dcterms:modified xsi:type="dcterms:W3CDTF">2022-04-04T03:50:00Z</dcterms:modified>
</cp:coreProperties>
</file>